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2B9AF" w14:textId="77777777" w:rsidR="000D0358" w:rsidRDefault="000D0358" w:rsidP="00EA1E68">
      <w:pPr>
        <w:spacing w:before="1"/>
        <w:ind w:left="110"/>
        <w:rPr>
          <w:b/>
          <w:noProof/>
          <w:w w:val="95"/>
          <w:sz w:val="26"/>
        </w:rPr>
      </w:pPr>
    </w:p>
    <w:p w14:paraId="2356FF79" w14:textId="5AC1429F" w:rsidR="000D0358" w:rsidRPr="000D0358" w:rsidRDefault="000D0358" w:rsidP="000D0358">
      <w:pPr>
        <w:spacing w:before="1"/>
        <w:ind w:left="110"/>
        <w:jc w:val="center"/>
        <w:rPr>
          <w:b/>
          <w:noProof/>
          <w:w w:val="95"/>
          <w:sz w:val="36"/>
          <w:szCs w:val="32"/>
        </w:rPr>
      </w:pPr>
      <w:r w:rsidRPr="000D0358">
        <w:rPr>
          <w:b/>
          <w:noProof/>
          <w:w w:val="95"/>
          <w:sz w:val="36"/>
          <w:szCs w:val="32"/>
        </w:rPr>
        <w:t>Bern’s Park Fund Raiser</w:t>
      </w:r>
    </w:p>
    <w:p w14:paraId="444F02AF" w14:textId="77777777" w:rsidR="000D0358" w:rsidRDefault="000D0358" w:rsidP="00EA1E68">
      <w:pPr>
        <w:spacing w:before="1"/>
        <w:ind w:left="110"/>
        <w:rPr>
          <w:b/>
          <w:noProof/>
          <w:w w:val="95"/>
          <w:sz w:val="26"/>
        </w:rPr>
      </w:pPr>
    </w:p>
    <w:p w14:paraId="0E9C74B0" w14:textId="5B937DD4" w:rsidR="00EA1E68" w:rsidRDefault="000D0358" w:rsidP="000D0358">
      <w:pPr>
        <w:spacing w:before="1"/>
        <w:ind w:left="110"/>
        <w:jc w:val="center"/>
        <w:rPr>
          <w:b/>
          <w:w w:val="95"/>
          <w:sz w:val="26"/>
        </w:rPr>
      </w:pPr>
      <w:r>
        <w:rPr>
          <w:b/>
          <w:noProof/>
          <w:w w:val="95"/>
          <w:sz w:val="26"/>
        </w:rPr>
        <w:drawing>
          <wp:inline distT="0" distB="0" distL="0" distR="0" wp14:anchorId="0301861E" wp14:editId="6DF510FD">
            <wp:extent cx="6057900" cy="3177540"/>
            <wp:effectExtent l="0" t="0" r="0" b="3810"/>
            <wp:docPr id="13" name="Picture 13" descr="A picture containing text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outdoo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B96E8" w14:textId="77D90C3B" w:rsidR="000D0358" w:rsidRDefault="000D0358" w:rsidP="00EA1E68">
      <w:pPr>
        <w:spacing w:before="1"/>
        <w:ind w:left="110"/>
        <w:rPr>
          <w:b/>
          <w:w w:val="95"/>
          <w:sz w:val="26"/>
        </w:rPr>
      </w:pPr>
    </w:p>
    <w:p w14:paraId="5CB73E59" w14:textId="7CDFD38A" w:rsidR="000D0358" w:rsidRDefault="000D0358" w:rsidP="00EA1E68">
      <w:pPr>
        <w:spacing w:before="1"/>
        <w:ind w:left="110"/>
        <w:rPr>
          <w:b/>
          <w:w w:val="95"/>
          <w:sz w:val="26"/>
        </w:rPr>
      </w:pPr>
    </w:p>
    <w:p w14:paraId="74EBAAA1" w14:textId="5DF1E8AA" w:rsidR="00EA1E68" w:rsidRDefault="00EA1E68" w:rsidP="00EA1E68">
      <w:pPr>
        <w:spacing w:before="1"/>
        <w:ind w:left="110"/>
        <w:rPr>
          <w:sz w:val="18"/>
        </w:rPr>
      </w:pPr>
      <w:r>
        <w:rPr>
          <w:b/>
          <w:w w:val="95"/>
          <w:sz w:val="26"/>
        </w:rPr>
        <w:t xml:space="preserve">YES! I would like to purchase brick(s) </w:t>
      </w:r>
      <w:r>
        <w:rPr>
          <w:w w:val="95"/>
          <w:sz w:val="18"/>
        </w:rPr>
        <w:t>One Brick $200. Additional Bricks $125 each.</w:t>
      </w:r>
    </w:p>
    <w:p w14:paraId="0FFDE11F" w14:textId="77777777" w:rsidR="00EA1E68" w:rsidRDefault="00EA1E68" w:rsidP="00EA1E68">
      <w:pPr>
        <w:pStyle w:val="BodyText"/>
        <w:spacing w:before="5"/>
        <w:rPr>
          <w:sz w:val="37"/>
        </w:rPr>
      </w:pPr>
    </w:p>
    <w:p w14:paraId="19B214D7" w14:textId="5D0162FA" w:rsidR="00EA1E68" w:rsidRDefault="00EA1E68" w:rsidP="00EA1E68">
      <w:pPr>
        <w:tabs>
          <w:tab w:val="left" w:pos="6594"/>
        </w:tabs>
        <w:ind w:left="115"/>
        <w:rPr>
          <w:sz w:val="10"/>
        </w:rPr>
      </w:pPr>
      <w:r>
        <w:rPr>
          <w:sz w:val="10"/>
        </w:rPr>
        <w:t>NAME</w:t>
      </w:r>
      <w:r>
        <w:rPr>
          <w:spacing w:val="-2"/>
          <w:sz w:val="10"/>
        </w:rPr>
        <w:t xml:space="preserve"> </w:t>
      </w:r>
      <w:r>
        <w:rPr>
          <w:sz w:val="10"/>
        </w:rPr>
        <w:t>{PLEASE</w:t>
      </w:r>
      <w:r>
        <w:rPr>
          <w:spacing w:val="-2"/>
          <w:sz w:val="10"/>
        </w:rPr>
        <w:t xml:space="preserve"> </w:t>
      </w:r>
      <w:r>
        <w:rPr>
          <w:sz w:val="10"/>
        </w:rPr>
        <w:t>PRINT}</w:t>
      </w:r>
      <w:r>
        <w:rPr>
          <w:sz w:val="10"/>
        </w:rPr>
        <w:tab/>
        <w:t>SIGNATURE</w:t>
      </w:r>
      <w:r w:rsidR="00626576">
        <w:rPr>
          <w:sz w:val="10"/>
        </w:rPr>
        <w:t xml:space="preserve">: </w:t>
      </w:r>
    </w:p>
    <w:p w14:paraId="5FD646E2" w14:textId="7CE47FFA" w:rsidR="00EA1E68" w:rsidRDefault="00807592" w:rsidP="00EA1E68">
      <w:pPr>
        <w:pStyle w:val="BodyText"/>
        <w:rPr>
          <w:sz w:val="10"/>
        </w:rPr>
      </w:pP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D2DCCB" wp14:editId="1BA627C7">
                <wp:simplePos x="0" y="0"/>
                <wp:positionH relativeFrom="column">
                  <wp:posOffset>4620895</wp:posOffset>
                </wp:positionH>
                <wp:positionV relativeFrom="paragraph">
                  <wp:posOffset>41275</wp:posOffset>
                </wp:positionV>
                <wp:extent cx="14001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0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C440EF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85pt,3.25pt" to="474.1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FB3F88" wp14:editId="586D9251">
                <wp:simplePos x="0" y="0"/>
                <wp:positionH relativeFrom="column">
                  <wp:posOffset>811530</wp:posOffset>
                </wp:positionH>
                <wp:positionV relativeFrom="paragraph">
                  <wp:posOffset>41855</wp:posOffset>
                </wp:positionV>
                <wp:extent cx="3356323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5632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37BA7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9pt,3.3pt" to="328.2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</w:p>
    <w:p w14:paraId="3A6A3095" w14:textId="77777777" w:rsidR="00EA1E68" w:rsidRDefault="00EA1E68" w:rsidP="00EA1E68">
      <w:pPr>
        <w:pStyle w:val="BodyText"/>
        <w:rPr>
          <w:sz w:val="10"/>
        </w:rPr>
      </w:pPr>
    </w:p>
    <w:p w14:paraId="7B06F7A2" w14:textId="77777777" w:rsidR="00807592" w:rsidRDefault="00807592" w:rsidP="00EA1E68">
      <w:pPr>
        <w:ind w:left="110"/>
        <w:rPr>
          <w:sz w:val="10"/>
        </w:rPr>
      </w:pPr>
    </w:p>
    <w:p w14:paraId="036A221E" w14:textId="77777777" w:rsidR="00807592" w:rsidRDefault="00807592" w:rsidP="00EA1E68">
      <w:pPr>
        <w:ind w:left="110"/>
        <w:rPr>
          <w:sz w:val="10"/>
        </w:rPr>
      </w:pPr>
    </w:p>
    <w:p w14:paraId="4DDBBE19" w14:textId="60B8F49A" w:rsidR="00EA1E68" w:rsidRDefault="00807592" w:rsidP="00EA1E68">
      <w:pPr>
        <w:ind w:left="110"/>
        <w:rPr>
          <w:sz w:val="10"/>
        </w:rPr>
      </w:pP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1263E9" wp14:editId="35CE0F04">
                <wp:simplePos x="0" y="0"/>
                <wp:positionH relativeFrom="column">
                  <wp:posOffset>383716</wp:posOffset>
                </wp:positionH>
                <wp:positionV relativeFrom="paragraph">
                  <wp:posOffset>58159</wp:posOffset>
                </wp:positionV>
                <wp:extent cx="5638745" cy="47570"/>
                <wp:effectExtent l="0" t="0" r="19685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38745" cy="475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B4A3B2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2pt,4.6pt" to="474.2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EA1E68">
        <w:rPr>
          <w:sz w:val="10"/>
        </w:rPr>
        <w:t>ADDRESS</w:t>
      </w:r>
      <w:r w:rsidR="00626576">
        <w:rPr>
          <w:sz w:val="10"/>
        </w:rPr>
        <w:t xml:space="preserve">:  </w:t>
      </w:r>
    </w:p>
    <w:p w14:paraId="0218B5DA" w14:textId="5DD89339" w:rsidR="00EA1E68" w:rsidRDefault="00EA1E68" w:rsidP="00EA1E68">
      <w:pPr>
        <w:pStyle w:val="BodyText"/>
        <w:rPr>
          <w:sz w:val="10"/>
        </w:rPr>
      </w:pPr>
    </w:p>
    <w:p w14:paraId="09052DD6" w14:textId="6B6E6975" w:rsidR="00EA1E68" w:rsidRDefault="00EA1E68" w:rsidP="00EA1E68">
      <w:pPr>
        <w:pStyle w:val="BodyText"/>
        <w:rPr>
          <w:sz w:val="10"/>
        </w:rPr>
      </w:pPr>
    </w:p>
    <w:p w14:paraId="26BC22B8" w14:textId="6D5CEAE5" w:rsidR="00EA1E68" w:rsidRDefault="00EA1E68" w:rsidP="00EA1E68">
      <w:pPr>
        <w:pStyle w:val="BodyText"/>
        <w:rPr>
          <w:sz w:val="10"/>
        </w:rPr>
      </w:pPr>
    </w:p>
    <w:p w14:paraId="1A8CAB41" w14:textId="700F7DFE" w:rsidR="00EA1E68" w:rsidRDefault="00EA1E68" w:rsidP="00EA1E68">
      <w:pPr>
        <w:pStyle w:val="BodyText"/>
        <w:spacing w:before="5"/>
        <w:rPr>
          <w:sz w:val="10"/>
        </w:rPr>
      </w:pPr>
    </w:p>
    <w:p w14:paraId="0C9F056F" w14:textId="6ED0B80C" w:rsidR="00807592" w:rsidRDefault="00EA1E68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color w:val="372F4A"/>
          <w:sz w:val="10"/>
        </w:rPr>
      </w:pPr>
      <w:r>
        <w:rPr>
          <w:color w:val="372F4A"/>
          <w:sz w:val="10"/>
        </w:rPr>
        <w:t>CITY</w:t>
      </w:r>
      <w:r w:rsidR="00626576">
        <w:rPr>
          <w:color w:val="372F4A"/>
          <w:sz w:val="10"/>
        </w:rPr>
        <w:t xml:space="preserve">:  </w:t>
      </w:r>
      <w:r>
        <w:rPr>
          <w:color w:val="372F4A"/>
          <w:sz w:val="10"/>
        </w:rPr>
        <w:tab/>
      </w:r>
      <w:r w:rsidR="00807592">
        <w:rPr>
          <w:color w:val="372F4A"/>
          <w:sz w:val="10"/>
        </w:rPr>
        <w:t xml:space="preserve">                                                                       </w:t>
      </w:r>
      <w:r w:rsidR="000D0358">
        <w:rPr>
          <w:color w:val="372F4A"/>
          <w:sz w:val="10"/>
        </w:rPr>
        <w:t xml:space="preserve">                                                                                                            </w:t>
      </w:r>
      <w:r w:rsidR="00807592">
        <w:rPr>
          <w:color w:val="372F4A"/>
          <w:sz w:val="10"/>
        </w:rPr>
        <w:t xml:space="preserve">   </w:t>
      </w:r>
      <w:r>
        <w:rPr>
          <w:sz w:val="10"/>
        </w:rPr>
        <w:t>STATE</w:t>
      </w:r>
      <w:r w:rsidR="00626576">
        <w:rPr>
          <w:sz w:val="10"/>
        </w:rPr>
        <w:t xml:space="preserve">: </w:t>
      </w:r>
      <w:r>
        <w:rPr>
          <w:sz w:val="10"/>
        </w:rPr>
        <w:tab/>
      </w:r>
      <w:r w:rsidR="00807592">
        <w:rPr>
          <w:sz w:val="10"/>
        </w:rPr>
        <w:t xml:space="preserve">  </w:t>
      </w:r>
      <w:r w:rsidR="000D0358">
        <w:rPr>
          <w:sz w:val="10"/>
        </w:rPr>
        <w:t xml:space="preserve">            </w:t>
      </w:r>
      <w:proofErr w:type="gramStart"/>
      <w:r>
        <w:rPr>
          <w:color w:val="372F4A"/>
          <w:sz w:val="10"/>
        </w:rPr>
        <w:t>ZIP</w:t>
      </w:r>
      <w:r w:rsidR="00626576">
        <w:rPr>
          <w:color w:val="372F4A"/>
          <w:sz w:val="10"/>
        </w:rPr>
        <w:t>;</w:t>
      </w:r>
      <w:proofErr w:type="gramEnd"/>
      <w:r w:rsidR="00626576">
        <w:rPr>
          <w:color w:val="372F4A"/>
          <w:sz w:val="10"/>
        </w:rPr>
        <w:t xml:space="preserve">  </w:t>
      </w:r>
      <w:r w:rsidR="00807592">
        <w:rPr>
          <w:color w:val="372F4A"/>
          <w:sz w:val="10"/>
        </w:rPr>
        <w:t xml:space="preserve">                           </w:t>
      </w:r>
    </w:p>
    <w:p w14:paraId="5AC96EF6" w14:textId="1ADBD04A" w:rsidR="00807592" w:rsidRDefault="000D0358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color w:val="372F4A"/>
          <w:sz w:val="10"/>
        </w:rPr>
      </w:pPr>
      <w:r>
        <w:rPr>
          <w:noProof/>
          <w:color w:val="372F4A"/>
          <w:sz w:val="1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D26CF0" wp14:editId="5D488F3F">
                <wp:simplePos x="0" y="0"/>
                <wp:positionH relativeFrom="column">
                  <wp:posOffset>4950430</wp:posOffset>
                </wp:positionH>
                <wp:positionV relativeFrom="paragraph">
                  <wp:posOffset>20482</wp:posOffset>
                </wp:positionV>
                <wp:extent cx="1072471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247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EFB688" id="Straight Connector 10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9.8pt,1.6pt" to="474.2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372F4A"/>
          <w:sz w:val="1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1B2E48" wp14:editId="7367DB5C">
                <wp:simplePos x="0" y="0"/>
                <wp:positionH relativeFrom="column">
                  <wp:posOffset>246292</wp:posOffset>
                </wp:positionH>
                <wp:positionV relativeFrom="paragraph">
                  <wp:posOffset>20482</wp:posOffset>
                </wp:positionV>
                <wp:extent cx="3636457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645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9FF7A1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4pt,1.6pt" to="305.7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372F4A"/>
          <w:sz w:val="1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FC4507" wp14:editId="383887FF">
                <wp:simplePos x="0" y="0"/>
                <wp:positionH relativeFrom="column">
                  <wp:posOffset>4431665</wp:posOffset>
                </wp:positionH>
                <wp:positionV relativeFrom="paragraph">
                  <wp:posOffset>22860</wp:posOffset>
                </wp:positionV>
                <wp:extent cx="33782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78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B31A00" id="Straight Connector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.95pt,1.8pt" to="375.5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</w:p>
    <w:p w14:paraId="6FBF63FF" w14:textId="56A76A61" w:rsidR="00807592" w:rsidRDefault="00807592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color w:val="372F4A"/>
          <w:sz w:val="10"/>
        </w:rPr>
      </w:pPr>
    </w:p>
    <w:p w14:paraId="7DD3DB17" w14:textId="1C55ABD8" w:rsidR="00807592" w:rsidRDefault="00807592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color w:val="372F4A"/>
          <w:sz w:val="10"/>
        </w:rPr>
      </w:pPr>
    </w:p>
    <w:p w14:paraId="21928C9B" w14:textId="4E1A728B" w:rsidR="00EA1E68" w:rsidRDefault="00807592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sz w:val="10"/>
        </w:rPr>
      </w:pP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8B678D" wp14:editId="14313976">
                <wp:simplePos x="0" y="0"/>
                <wp:positionH relativeFrom="column">
                  <wp:posOffset>468285</wp:posOffset>
                </wp:positionH>
                <wp:positionV relativeFrom="paragraph">
                  <wp:posOffset>70970</wp:posOffset>
                </wp:positionV>
                <wp:extent cx="12949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49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E4B776" id="Straight Connector 8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.85pt,5.6pt" to="138.8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EA1E68">
        <w:rPr>
          <w:sz w:val="10"/>
        </w:rPr>
        <w:t>TELEPHONE</w:t>
      </w:r>
      <w:r w:rsidR="00626576">
        <w:rPr>
          <w:sz w:val="10"/>
        </w:rPr>
        <w:t xml:space="preserve">: </w:t>
      </w:r>
      <w:r>
        <w:rPr>
          <w:sz w:val="10"/>
        </w:rPr>
        <w:t xml:space="preserve">                                                   </w:t>
      </w:r>
      <w:r w:rsidR="000D0358">
        <w:rPr>
          <w:sz w:val="10"/>
        </w:rPr>
        <w:tab/>
      </w:r>
      <w:r w:rsidR="00EA1E68">
        <w:rPr>
          <w:sz w:val="10"/>
        </w:rPr>
        <w:t>EMAIL</w:t>
      </w:r>
      <w:r w:rsidR="00626576">
        <w:rPr>
          <w:sz w:val="10"/>
        </w:rPr>
        <w:t xml:space="preserve">: </w:t>
      </w:r>
    </w:p>
    <w:p w14:paraId="0E28EA0B" w14:textId="62CFECDC" w:rsidR="00EA1E68" w:rsidRDefault="000D0358" w:rsidP="00EA1E68">
      <w:pPr>
        <w:pStyle w:val="Heading1"/>
        <w:tabs>
          <w:tab w:val="right" w:pos="8744"/>
        </w:tabs>
        <w:spacing w:before="177" w:line="478" w:lineRule="exact"/>
        <w:ind w:left="130"/>
        <w:jc w:val="both"/>
        <w:rPr>
          <w:rFonts w:ascii="Times New Roman"/>
          <w:b w:val="0"/>
          <w:sz w:val="42"/>
        </w:rPr>
      </w:pP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5E0440" wp14:editId="7D34D748">
                <wp:simplePos x="0" y="0"/>
                <wp:positionH relativeFrom="column">
                  <wp:posOffset>2127533</wp:posOffset>
                </wp:positionH>
                <wp:positionV relativeFrom="paragraph">
                  <wp:posOffset>43124</wp:posOffset>
                </wp:positionV>
                <wp:extent cx="187579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57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0814FB" id="Straight Connector 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7.5pt,3.4pt" to="315.2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EA1E68">
        <w:rPr>
          <w:w w:val="85"/>
        </w:rPr>
        <w:t>Please</w:t>
      </w:r>
      <w:r w:rsidR="00EA1E68">
        <w:rPr>
          <w:spacing w:val="-20"/>
          <w:w w:val="85"/>
        </w:rPr>
        <w:t xml:space="preserve"> </w:t>
      </w:r>
      <w:r w:rsidR="00EA1E68">
        <w:rPr>
          <w:w w:val="85"/>
        </w:rPr>
        <w:t>inscribe</w:t>
      </w:r>
      <w:r w:rsidR="00EA1E68">
        <w:rPr>
          <w:spacing w:val="-19"/>
          <w:w w:val="85"/>
        </w:rPr>
        <w:t xml:space="preserve"> </w:t>
      </w:r>
      <w:r w:rsidR="00EA1E68">
        <w:rPr>
          <w:w w:val="85"/>
        </w:rPr>
        <w:t>the</w:t>
      </w:r>
      <w:r w:rsidR="00EA1E68">
        <w:rPr>
          <w:spacing w:val="-20"/>
          <w:w w:val="85"/>
        </w:rPr>
        <w:t xml:space="preserve"> </w:t>
      </w:r>
      <w:r w:rsidR="00EA1E68">
        <w:rPr>
          <w:w w:val="85"/>
        </w:rPr>
        <w:t>following</w:t>
      </w:r>
      <w:r w:rsidR="00EA1E68">
        <w:rPr>
          <w:spacing w:val="-18"/>
          <w:w w:val="85"/>
        </w:rPr>
        <w:t xml:space="preserve"> </w:t>
      </w:r>
      <w:r w:rsidR="00EA1E68">
        <w:rPr>
          <w:w w:val="85"/>
        </w:rPr>
        <w:t>on</w:t>
      </w:r>
      <w:r w:rsidR="00EA1E68">
        <w:rPr>
          <w:spacing w:val="-19"/>
          <w:w w:val="85"/>
        </w:rPr>
        <w:t xml:space="preserve"> </w:t>
      </w:r>
      <w:r w:rsidR="00EA1E68">
        <w:rPr>
          <w:w w:val="85"/>
        </w:rPr>
        <w:t>my</w:t>
      </w:r>
      <w:r w:rsidR="00EA1E68">
        <w:rPr>
          <w:spacing w:val="-19"/>
          <w:w w:val="85"/>
        </w:rPr>
        <w:t xml:space="preserve"> </w:t>
      </w:r>
      <w:r w:rsidR="00EA1E68">
        <w:rPr>
          <w:w w:val="85"/>
        </w:rPr>
        <w:t>brick(s):</w:t>
      </w:r>
      <w:r w:rsidR="00EA1E68">
        <w:rPr>
          <w:rFonts w:ascii="Times New Roman"/>
          <w:w w:val="85"/>
        </w:rPr>
        <w:tab/>
      </w:r>
      <w:r w:rsidR="00EA1E68">
        <w:rPr>
          <w:rFonts w:ascii="Times New Roman"/>
          <w:b w:val="0"/>
          <w:w w:val="85"/>
          <w:position w:val="-2"/>
          <w:sz w:val="42"/>
        </w:rPr>
        <w:t>1</w:t>
      </w:r>
    </w:p>
    <w:p w14:paraId="2FCC43C1" w14:textId="77777777" w:rsidR="000D0358" w:rsidRDefault="000D0358" w:rsidP="000D0358">
      <w:pPr>
        <w:spacing w:line="163" w:lineRule="exact"/>
        <w:ind w:right="972"/>
        <w:rPr>
          <w:w w:val="105"/>
          <w:sz w:val="17"/>
        </w:rPr>
      </w:pPr>
    </w:p>
    <w:p w14:paraId="52A76E04" w14:textId="3F761339" w:rsidR="00EA1E68" w:rsidRDefault="00EA1E68" w:rsidP="000D0358">
      <w:pPr>
        <w:spacing w:line="163" w:lineRule="exact"/>
        <w:ind w:right="972"/>
        <w:rPr>
          <w:sz w:val="17"/>
        </w:rPr>
      </w:pPr>
      <w:r>
        <w:rPr>
          <w:w w:val="105"/>
          <w:sz w:val="17"/>
        </w:rPr>
        <w:t>YOUR NAME HERE</w:t>
      </w:r>
    </w:p>
    <w:p w14:paraId="7DDB352A" w14:textId="23761901" w:rsidR="000D0358" w:rsidRDefault="000D0358" w:rsidP="000D0358">
      <w:pPr>
        <w:spacing w:line="185" w:lineRule="exact"/>
        <w:ind w:right="972"/>
        <w:rPr>
          <w:b/>
          <w:sz w:val="17"/>
        </w:rPr>
      </w:pPr>
      <w:r>
        <w:rPr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AA13A2" wp14:editId="72A9B15B">
                <wp:simplePos x="0" y="0"/>
                <wp:positionH relativeFrom="column">
                  <wp:posOffset>1044410</wp:posOffset>
                </wp:positionH>
                <wp:positionV relativeFrom="paragraph">
                  <wp:posOffset>3990</wp:posOffset>
                </wp:positionV>
                <wp:extent cx="5037128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3712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371486" id="Straight Connector 11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25pt,.3pt" to="478.8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</w:p>
    <w:p w14:paraId="7EABD19E" w14:textId="77777777" w:rsidR="000D0358" w:rsidRDefault="000D0358" w:rsidP="000D0358">
      <w:pPr>
        <w:spacing w:line="185" w:lineRule="exact"/>
        <w:ind w:right="972"/>
        <w:rPr>
          <w:b/>
          <w:sz w:val="17"/>
        </w:rPr>
      </w:pPr>
    </w:p>
    <w:p w14:paraId="7C34729E" w14:textId="43584943" w:rsidR="00EA1E68" w:rsidRDefault="000D0358" w:rsidP="000D0358">
      <w:pPr>
        <w:spacing w:line="185" w:lineRule="exact"/>
        <w:ind w:right="972"/>
        <w:rPr>
          <w:b/>
          <w:sz w:val="17"/>
        </w:rPr>
      </w:pPr>
      <w:r>
        <w:rPr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FF56E6" wp14:editId="7583C805">
                <wp:simplePos x="0" y="0"/>
                <wp:positionH relativeFrom="column">
                  <wp:posOffset>1202976</wp:posOffset>
                </wp:positionH>
                <wp:positionV relativeFrom="paragraph">
                  <wp:posOffset>117886</wp:posOffset>
                </wp:positionV>
                <wp:extent cx="4878254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782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A0EE20" id="Straight Connector 1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7pt,9.3pt" to="478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EA1E68">
        <w:rPr>
          <w:b/>
          <w:sz w:val="17"/>
        </w:rPr>
        <w:t>15 CHARACTERS/LINE</w:t>
      </w:r>
    </w:p>
    <w:p w14:paraId="031E13C9" w14:textId="77777777" w:rsidR="00EA1E68" w:rsidRDefault="00EA1E68" w:rsidP="00EA1E68">
      <w:pPr>
        <w:pStyle w:val="BodyText"/>
        <w:rPr>
          <w:b/>
        </w:rPr>
      </w:pPr>
    </w:p>
    <w:p w14:paraId="504A8EDB" w14:textId="77777777" w:rsidR="00EA1E68" w:rsidRPr="00166A18" w:rsidRDefault="00EA1E68" w:rsidP="00EA1E68">
      <w:pPr>
        <w:ind w:left="115"/>
        <w:jc w:val="both"/>
        <w:rPr>
          <w:sz w:val="24"/>
          <w:szCs w:val="36"/>
        </w:rPr>
      </w:pPr>
      <w:r w:rsidRPr="00166A18">
        <w:rPr>
          <w:i/>
          <w:sz w:val="24"/>
          <w:szCs w:val="36"/>
        </w:rPr>
        <w:t xml:space="preserve">If you are purchasing more than one brick, write the additional lines on the reverse side of this order form.  (15 characters per line).  </w:t>
      </w:r>
      <w:r w:rsidRPr="00166A18">
        <w:rPr>
          <w:sz w:val="24"/>
          <w:szCs w:val="36"/>
        </w:rPr>
        <w:t>Your contribution to the bricks program above the fair market value cost of $50 for each inscribed brick is tax deductible as a charitable contribution to the Hyde Park Community Fund Inc. for the Bern's Park Project. A receipt for your contribution will be sent to you by the HPCF.</w:t>
      </w:r>
    </w:p>
    <w:p w14:paraId="57573C87" w14:textId="77777777" w:rsidR="00EA1E68" w:rsidRPr="00166A18" w:rsidRDefault="00EA1E68" w:rsidP="00EA1E68">
      <w:pPr>
        <w:pStyle w:val="BodyText"/>
        <w:spacing w:before="6"/>
        <w:rPr>
          <w:sz w:val="24"/>
          <w:szCs w:val="28"/>
        </w:rPr>
      </w:pPr>
    </w:p>
    <w:p w14:paraId="5E8D0F16" w14:textId="62F39778" w:rsidR="00F80B83" w:rsidRPr="00166A18" w:rsidRDefault="00EA1E68" w:rsidP="00166A18">
      <w:pPr>
        <w:spacing w:before="1" w:line="244" w:lineRule="auto"/>
        <w:ind w:left="120" w:right="105"/>
        <w:jc w:val="both"/>
        <w:rPr>
          <w:sz w:val="24"/>
          <w:szCs w:val="36"/>
        </w:rPr>
      </w:pPr>
      <w:r w:rsidRPr="00166A18">
        <w:rPr>
          <w:sz w:val="24"/>
          <w:szCs w:val="36"/>
        </w:rPr>
        <w:t>If you have any questions, please call Barbara Deakin, at 813-431-2811. And thank you for your support</w:t>
      </w:r>
    </w:p>
    <w:sectPr w:rsidR="00F80B83" w:rsidRPr="00166A18" w:rsidSect="000F7CF1">
      <w:pgSz w:w="12240" w:h="15840"/>
      <w:pgMar w:top="720" w:right="720" w:bottom="720" w:left="72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ADEoYG5mYm5ko6SsGpxcWZ+XkgBYa1ANL1Nf0sAAAA"/>
  </w:docVars>
  <w:rsids>
    <w:rsidRoot w:val="00EA1E68"/>
    <w:rsid w:val="000D0358"/>
    <w:rsid w:val="000F7CF1"/>
    <w:rsid w:val="00166A18"/>
    <w:rsid w:val="00611BDF"/>
    <w:rsid w:val="00626576"/>
    <w:rsid w:val="00807592"/>
    <w:rsid w:val="00816E94"/>
    <w:rsid w:val="00827A17"/>
    <w:rsid w:val="009D717B"/>
    <w:rsid w:val="00B24730"/>
    <w:rsid w:val="00E53DD9"/>
    <w:rsid w:val="00EA1E68"/>
    <w:rsid w:val="00F24B1C"/>
    <w:rsid w:val="00F64689"/>
    <w:rsid w:val="00F80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0CB00"/>
  <w15:chartTrackingRefBased/>
  <w15:docId w15:val="{EA73E9D4-DD1E-4E95-8B43-8CDD73EB3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E68"/>
    <w:pPr>
      <w:widowControl w:val="0"/>
      <w:autoSpaceDE w:val="0"/>
      <w:autoSpaceDN w:val="0"/>
      <w:spacing w:after="0" w:line="240" w:lineRule="auto"/>
    </w:pPr>
    <w:rPr>
      <w:rFonts w:eastAsia="Arial"/>
      <w:sz w:val="22"/>
    </w:rPr>
  </w:style>
  <w:style w:type="paragraph" w:styleId="Heading1">
    <w:name w:val="heading 1"/>
    <w:basedOn w:val="Normal"/>
    <w:link w:val="Heading1Char"/>
    <w:uiPriority w:val="9"/>
    <w:qFormat/>
    <w:rsid w:val="00EA1E68"/>
    <w:pPr>
      <w:spacing w:before="145" w:line="297" w:lineRule="exact"/>
      <w:ind w:left="115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1E68"/>
    <w:rPr>
      <w:rFonts w:eastAsia="Arial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EA1E68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A1E68"/>
    <w:rPr>
      <w:rFonts w:eastAsia="Arial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0B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nigma 10 Inc</dc:creator>
  <cp:keywords/>
  <dc:description/>
  <cp:lastModifiedBy>Aenigma 10 Inc</cp:lastModifiedBy>
  <cp:revision>2</cp:revision>
  <dcterms:created xsi:type="dcterms:W3CDTF">2020-12-22T03:19:00Z</dcterms:created>
  <dcterms:modified xsi:type="dcterms:W3CDTF">2020-12-22T03:19:00Z</dcterms:modified>
</cp:coreProperties>
</file>